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6D24CA" w14:textId="7B4C3699" w:rsidR="00A257A8" w:rsidRDefault="00A37FCC" w:rsidP="003306B2">
      <w:pPr>
        <w:jc w:val="right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A37FCC">
        <w:rPr>
          <w:rFonts w:ascii="Helvetica" w:eastAsia="Times New Roman" w:hAnsi="Helvetica" w:cs="Helvetica"/>
          <w:b/>
          <w:bCs/>
          <w:color w:val="2D3B45"/>
          <w:sz w:val="28"/>
          <w:szCs w:val="28"/>
        </w:rPr>
        <w:t>CRYPTOGRAPHY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ab/>
      </w:r>
      <w:r>
        <w:rPr>
          <w:rFonts w:ascii="Helvetica" w:eastAsia="Times New Roman" w:hAnsi="Helvetica" w:cs="Helvetica"/>
          <w:color w:val="2D3B45"/>
          <w:sz w:val="24"/>
          <w:szCs w:val="24"/>
        </w:rPr>
        <w:tab/>
      </w:r>
      <w:r>
        <w:rPr>
          <w:rFonts w:ascii="Helvetica" w:eastAsia="Times New Roman" w:hAnsi="Helvetica" w:cs="Helvetica"/>
          <w:color w:val="2D3B45"/>
          <w:sz w:val="24"/>
          <w:szCs w:val="24"/>
        </w:rPr>
        <w:tab/>
      </w:r>
      <w:r>
        <w:rPr>
          <w:rFonts w:ascii="Helvetica" w:eastAsia="Times New Roman" w:hAnsi="Helvetica" w:cs="Helvetica"/>
          <w:color w:val="2D3B45"/>
          <w:sz w:val="24"/>
          <w:szCs w:val="24"/>
        </w:rPr>
        <w:tab/>
      </w:r>
      <w:r>
        <w:rPr>
          <w:rFonts w:ascii="Helvetica" w:eastAsia="Times New Roman" w:hAnsi="Helvetica" w:cs="Helvetica"/>
          <w:color w:val="2D3B45"/>
          <w:sz w:val="24"/>
          <w:szCs w:val="24"/>
        </w:rPr>
        <w:tab/>
      </w:r>
      <w:r>
        <w:rPr>
          <w:rFonts w:ascii="Helvetica" w:eastAsia="Times New Roman" w:hAnsi="Helvetica" w:cs="Helvetica"/>
          <w:color w:val="2D3B45"/>
          <w:sz w:val="24"/>
          <w:szCs w:val="24"/>
        </w:rPr>
        <w:tab/>
      </w:r>
      <w:r w:rsidR="00CE657D">
        <w:rPr>
          <w:rFonts w:ascii="Helvetica" w:eastAsia="Times New Roman" w:hAnsi="Helvetica" w:cs="Helvetica"/>
          <w:color w:val="2D3B45"/>
          <w:sz w:val="24"/>
          <w:szCs w:val="24"/>
        </w:rPr>
        <w:t xml:space="preserve">Omar Salih </w:t>
      </w:r>
      <w:bookmarkStart w:id="0" w:name="_GoBack"/>
      <w:bookmarkEnd w:id="0"/>
    </w:p>
    <w:p w14:paraId="006C487B" w14:textId="0E7AF4A0" w:rsidR="00A37FCC" w:rsidRDefault="00A37FCC" w:rsidP="00CE657D">
      <w:pPr>
        <w:jc w:val="right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1E074FF4" w14:textId="77777777" w:rsidR="00A37FCC" w:rsidRDefault="00A37FCC" w:rsidP="00CE657D">
      <w:pPr>
        <w:jc w:val="right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7DB9EDDA" w14:textId="17E7030F" w:rsidR="00365741" w:rsidRDefault="00A257A8" w:rsidP="00A257A8">
      <w:pPr>
        <w:rPr>
          <w:rFonts w:ascii="Helvetica" w:eastAsia="Times New Roman" w:hAnsi="Helvetica" w:cs="Helvetica"/>
          <w:color w:val="2D3B45"/>
          <w:sz w:val="24"/>
          <w:szCs w:val="24"/>
        </w:rPr>
      </w:pPr>
      <w:r w:rsidRPr="007921CA">
        <w:rPr>
          <w:rFonts w:ascii="Helvetica" w:eastAsia="Times New Roman" w:hAnsi="Helvetica" w:cs="Helvetica"/>
          <w:color w:val="2D3B45"/>
          <w:sz w:val="24"/>
          <w:szCs w:val="24"/>
        </w:rPr>
        <w:t>Install and configure GNU privacy guard (</w:t>
      </w:r>
      <w:r w:rsidRPr="0073039E">
        <w:rPr>
          <w:rFonts w:ascii="Helvetica" w:eastAsia="Times New Roman" w:hAnsi="Helvetica" w:cs="Helvetica"/>
          <w:noProof/>
          <w:color w:val="2D3B45"/>
          <w:sz w:val="24"/>
          <w:szCs w:val="24"/>
        </w:rPr>
        <w:t>GNUPG</w:t>
      </w:r>
      <w:r w:rsidRPr="007921CA">
        <w:rPr>
          <w:rFonts w:ascii="Helvetica" w:eastAsia="Times New Roman" w:hAnsi="Helvetica" w:cs="Helvetica"/>
          <w:color w:val="2D3B45"/>
          <w:sz w:val="24"/>
          <w:szCs w:val="24"/>
        </w:rPr>
        <w:t>)</w:t>
      </w:r>
    </w:p>
    <w:p w14:paraId="56339AC2" w14:textId="14A745A6" w:rsidR="00A257A8" w:rsidRDefault="00A257A8"/>
    <w:p w14:paraId="3ECEFCF6" w14:textId="71E49D03" w:rsidR="00FD7FDD" w:rsidRDefault="00D57928" w:rsidP="00FD7FDD">
      <w:r>
        <w:rPr>
          <w:noProof/>
        </w:rPr>
        <w:drawing>
          <wp:inline distT="0" distB="0" distL="0" distR="0" wp14:anchorId="0859D770" wp14:editId="7C054994">
            <wp:extent cx="6053455" cy="4031615"/>
            <wp:effectExtent l="0" t="0" r="444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3455" cy="403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B4DB3" w14:textId="77777777" w:rsidR="00FD7FDD" w:rsidRDefault="00FD7FDD" w:rsidP="00FD7FDD">
      <w: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7027B81C" w14:textId="77777777" w:rsidR="00FD7FDD" w:rsidRDefault="00FD7FDD"/>
    <w:p w14:paraId="223D80DC" w14:textId="3A291C68" w:rsidR="00A257A8" w:rsidRDefault="00A257A8">
      <w:r>
        <w:rPr>
          <w:noProof/>
        </w:rPr>
        <w:drawing>
          <wp:inline distT="0" distB="0" distL="0" distR="0" wp14:anchorId="44FCEB86" wp14:editId="35E44DD2">
            <wp:extent cx="4830445" cy="1447165"/>
            <wp:effectExtent l="0" t="0" r="8255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445" cy="1447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A41C8" w14:textId="163AC2EF" w:rsidR="00A257A8" w:rsidRDefault="00A257A8">
      <w:r>
        <w:lastRenderedPageBreak/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675513E1" w14:textId="77777777" w:rsidR="0003598A" w:rsidRDefault="0003598A"/>
    <w:p w14:paraId="2FD3877A" w14:textId="77777777" w:rsidR="0003598A" w:rsidRDefault="0003598A" w:rsidP="0003598A">
      <w:pPr>
        <w:rPr>
          <w:rFonts w:ascii="Helvetica" w:eastAsia="Times New Roman" w:hAnsi="Helvetica" w:cs="Helvetica"/>
          <w:color w:val="2D3B45"/>
          <w:sz w:val="24"/>
          <w:szCs w:val="24"/>
        </w:rPr>
      </w:pPr>
      <w:r w:rsidRPr="007921CA">
        <w:rPr>
          <w:rFonts w:ascii="Helvetica" w:eastAsia="Times New Roman" w:hAnsi="Helvetica" w:cs="Helvetica"/>
          <w:color w:val="2D3B45"/>
          <w:sz w:val="24"/>
          <w:szCs w:val="24"/>
        </w:rPr>
        <w:t>Generate a SHA1 hash from the command-line in Linux</w:t>
      </w:r>
    </w:p>
    <w:p w14:paraId="39DB5EE0" w14:textId="77777777" w:rsidR="0003598A" w:rsidRDefault="0003598A">
      <w:pPr>
        <w:rPr>
          <w:noProof/>
        </w:rPr>
      </w:pPr>
    </w:p>
    <w:p w14:paraId="6F377A9E" w14:textId="39F65303" w:rsidR="00D57928" w:rsidRDefault="00D57928">
      <w:pPr>
        <w:rPr>
          <w:noProof/>
        </w:rPr>
      </w:pPr>
      <w:r>
        <w:rPr>
          <w:noProof/>
        </w:rPr>
        <w:drawing>
          <wp:inline distT="0" distB="0" distL="0" distR="0" wp14:anchorId="19D4BE5A" wp14:editId="2F91203C">
            <wp:extent cx="5652135" cy="3839210"/>
            <wp:effectExtent l="0" t="0" r="571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2135" cy="3839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6FE04F" w14:textId="24B18477" w:rsidR="00D57928" w:rsidRDefault="00D57928">
      <w:pPr>
        <w:rPr>
          <w:noProof/>
        </w:rPr>
      </w:pPr>
      <w:r>
        <w:rPr>
          <w:noProof/>
        </w:rPr>
        <w:t>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E93FB59" w14:textId="0B2395D3" w:rsidR="00A257A8" w:rsidRDefault="00A257A8">
      <w:r>
        <w:rPr>
          <w:noProof/>
        </w:rPr>
        <w:lastRenderedPageBreak/>
        <w:drawing>
          <wp:inline distT="0" distB="0" distL="0" distR="0" wp14:anchorId="00393E5B" wp14:editId="2F19D81D">
            <wp:extent cx="5053330" cy="26758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330" cy="267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3EE09" w14:textId="79F7CEF5" w:rsidR="00A257A8" w:rsidRDefault="00A257A8" w:rsidP="0070748F">
      <w: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738996DD" w14:textId="77777777" w:rsidR="00140653" w:rsidRDefault="00140653" w:rsidP="00140653">
      <w: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4DD7A859" w14:textId="196496BA" w:rsidR="00140653" w:rsidRDefault="00057CA7">
      <w:pPr>
        <w:rPr>
          <w:rFonts w:ascii="Helvetica" w:eastAsia="Times New Roman" w:hAnsi="Helvetica" w:cs="Helvetica"/>
          <w:color w:val="2D3B45"/>
          <w:sz w:val="24"/>
          <w:szCs w:val="24"/>
        </w:rPr>
      </w:pPr>
      <w:r w:rsidRPr="007921CA">
        <w:rPr>
          <w:rFonts w:ascii="Helvetica" w:eastAsia="Times New Roman" w:hAnsi="Helvetica" w:cs="Helvetica"/>
          <w:color w:val="2D3B45"/>
          <w:sz w:val="24"/>
          <w:szCs w:val="24"/>
        </w:rPr>
        <w:t>Install and configure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proofErr w:type="spellStart"/>
      <w:r w:rsidRPr="007921CA">
        <w:rPr>
          <w:rFonts w:ascii="Helvetica" w:eastAsia="Times New Roman" w:hAnsi="Helvetica" w:cs="Helvetica"/>
          <w:color w:val="2D3B45"/>
          <w:sz w:val="24"/>
          <w:szCs w:val="24"/>
        </w:rPr>
        <w:t>TrueCrypt</w:t>
      </w:r>
      <w:proofErr w:type="spellEnd"/>
    </w:p>
    <w:p w14:paraId="10C31316" w14:textId="4A12EE81" w:rsidR="00057CA7" w:rsidRDefault="00057CA7"/>
    <w:p w14:paraId="5354A959" w14:textId="68C0379A" w:rsidR="00EF01C8" w:rsidRDefault="00EF01C8">
      <w:r>
        <w:rPr>
          <w:noProof/>
        </w:rPr>
        <w:lastRenderedPageBreak/>
        <w:drawing>
          <wp:inline distT="0" distB="0" distL="0" distR="0" wp14:anchorId="222A3A67" wp14:editId="490F3DBC">
            <wp:extent cx="7573010" cy="4622165"/>
            <wp:effectExtent l="0" t="0" r="889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3010" cy="462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21F4C6" w14:textId="5BD5B4C7" w:rsidR="00EF01C8" w:rsidRDefault="00EF01C8"/>
    <w:p w14:paraId="3EBF7CC4" w14:textId="77777777" w:rsidR="00EF01C8" w:rsidRDefault="00EF01C8" w:rsidP="00EF01C8">
      <w: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30852DE1" w14:textId="649267D7" w:rsidR="00EF01C8" w:rsidRDefault="0056582C">
      <w:r>
        <w:rPr>
          <w:noProof/>
        </w:rPr>
        <w:lastRenderedPageBreak/>
        <w:drawing>
          <wp:inline distT="0" distB="0" distL="0" distR="0" wp14:anchorId="7BDC4E31" wp14:editId="56F087B1">
            <wp:extent cx="5122545" cy="4459605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545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C1574" w14:textId="77777777" w:rsidR="0056582C" w:rsidRDefault="0056582C" w:rsidP="0056582C">
      <w: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57D43EDA" w14:textId="77777777" w:rsidR="0056582C" w:rsidRDefault="0056582C">
      <w:pPr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03C65A0A" w14:textId="1E4BAA62" w:rsidR="00BF151A" w:rsidRDefault="00BF151A">
      <w:pPr>
        <w:rPr>
          <w:rFonts w:ascii="Helvetica" w:eastAsia="Times New Roman" w:hAnsi="Helvetica" w:cs="Helvetica"/>
          <w:color w:val="2D3B45"/>
          <w:sz w:val="24"/>
          <w:szCs w:val="24"/>
        </w:rPr>
      </w:pPr>
      <w:r w:rsidRPr="007921CA">
        <w:rPr>
          <w:rFonts w:ascii="Helvetica" w:eastAsia="Times New Roman" w:hAnsi="Helvetica" w:cs="Helvetica"/>
          <w:color w:val="2D3B45"/>
          <w:sz w:val="24"/>
          <w:szCs w:val="24"/>
        </w:rPr>
        <w:t xml:space="preserve">Send </w:t>
      </w:r>
      <w:r w:rsidRPr="0073039E">
        <w:rPr>
          <w:rFonts w:ascii="Helvetica" w:eastAsia="Times New Roman" w:hAnsi="Helvetica" w:cs="Helvetica"/>
          <w:noProof/>
          <w:color w:val="2D3B45"/>
          <w:sz w:val="24"/>
          <w:szCs w:val="24"/>
        </w:rPr>
        <w:t>encrypted</w:t>
      </w:r>
      <w:r w:rsidRPr="007921CA">
        <w:rPr>
          <w:rFonts w:ascii="Helvetica" w:eastAsia="Times New Roman" w:hAnsi="Helvetica" w:cs="Helvetica"/>
          <w:color w:val="2D3B45"/>
          <w:sz w:val="24"/>
          <w:szCs w:val="24"/>
        </w:rPr>
        <w:t xml:space="preserve"> email (includes exchanging digital certificates and decrypting email)</w:t>
      </w:r>
    </w:p>
    <w:p w14:paraId="04DB0832" w14:textId="388369E6" w:rsidR="00BF151A" w:rsidRDefault="00BF151A"/>
    <w:p w14:paraId="248267B6" w14:textId="39D16BB6" w:rsidR="00BA2799" w:rsidRDefault="00BA2799">
      <w:r>
        <w:rPr>
          <w:noProof/>
        </w:rPr>
        <w:lastRenderedPageBreak/>
        <w:drawing>
          <wp:inline distT="0" distB="0" distL="0" distR="0" wp14:anchorId="321E009B" wp14:editId="440A0BD5">
            <wp:extent cx="6450965" cy="5685790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0965" cy="568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3A2BF" w14:textId="77777777" w:rsidR="001208FE" w:rsidRDefault="001208FE" w:rsidP="001208FE">
      <w: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71D06B56" w14:textId="4D43A3FB" w:rsidR="00BA2799" w:rsidRDefault="00B54AB5">
      <w:r>
        <w:t>Decrypted Email</w:t>
      </w:r>
    </w:p>
    <w:p w14:paraId="20D8C199" w14:textId="3199AD64" w:rsidR="001208FE" w:rsidRDefault="001208FE">
      <w:r>
        <w:rPr>
          <w:noProof/>
        </w:rPr>
        <w:lastRenderedPageBreak/>
        <w:drawing>
          <wp:inline distT="0" distB="0" distL="0" distR="0" wp14:anchorId="3EB81627" wp14:editId="072F032E">
            <wp:extent cx="4695190" cy="31546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190" cy="315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60EE6" w14:textId="77777777" w:rsidR="005702AC" w:rsidRDefault="005702AC" w:rsidP="005702AC">
      <w: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47C25510" w14:textId="01C14D55" w:rsidR="005702AC" w:rsidRDefault="000C1330">
      <w:r w:rsidRPr="007921CA">
        <w:rPr>
          <w:rFonts w:ascii="Helvetica" w:eastAsia="Times New Roman" w:hAnsi="Helvetica" w:cs="Helvetica"/>
          <w:color w:val="2D3B45"/>
          <w:sz w:val="24"/>
          <w:szCs w:val="24"/>
        </w:rPr>
        <w:t>Install and configure TOR (includes performing a search)</w:t>
      </w:r>
    </w:p>
    <w:p w14:paraId="13C2F025" w14:textId="31AAC186" w:rsidR="00BA2799" w:rsidRDefault="00BA2799"/>
    <w:p w14:paraId="7ECF0A51" w14:textId="171819B3" w:rsidR="00E1003C" w:rsidRDefault="00E1003C">
      <w:r>
        <w:rPr>
          <w:noProof/>
        </w:rPr>
        <w:lastRenderedPageBreak/>
        <w:drawing>
          <wp:inline distT="0" distB="0" distL="0" distR="0" wp14:anchorId="129E9729" wp14:editId="6919BD09">
            <wp:extent cx="7065645" cy="8121650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5645" cy="812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38A68" w14:textId="7B734BF2" w:rsidR="000C1330" w:rsidRDefault="00E74C68">
      <w:r>
        <w:rPr>
          <w:noProof/>
        </w:rPr>
        <w:lastRenderedPageBreak/>
        <w:drawing>
          <wp:inline distT="0" distB="0" distL="0" distR="0" wp14:anchorId="424F5640" wp14:editId="739A2466">
            <wp:extent cx="6849745" cy="3283585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9745" cy="328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3E4E2" w14:textId="77777777" w:rsidR="000C1330" w:rsidRDefault="000C1330" w:rsidP="000C1330">
      <w: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6F0F89D3" w14:textId="1101B92F" w:rsidR="00BF151A" w:rsidRDefault="00901FE7">
      <w:r w:rsidRPr="007921CA">
        <w:rPr>
          <w:rFonts w:ascii="Helvetica" w:eastAsia="Times New Roman" w:hAnsi="Helvetica" w:cs="Helvetica"/>
          <w:color w:val="2D3B45"/>
          <w:sz w:val="24"/>
          <w:szCs w:val="24"/>
        </w:rPr>
        <w:t>Perform a basic stenography encryption</w:t>
      </w:r>
    </w:p>
    <w:p w14:paraId="3D9C3D6D" w14:textId="1688FCB1" w:rsidR="000C1330" w:rsidRDefault="000C1330"/>
    <w:p w14:paraId="2052CD59" w14:textId="3387B3EC" w:rsidR="00901FE7" w:rsidRDefault="00901FE7">
      <w:r>
        <w:rPr>
          <w:noProof/>
        </w:rPr>
        <w:drawing>
          <wp:inline distT="0" distB="0" distL="0" distR="0" wp14:anchorId="334FCF6F" wp14:editId="17D597CA">
            <wp:extent cx="4854575" cy="3141980"/>
            <wp:effectExtent l="0" t="0" r="3175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4575" cy="314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E3761" w14:textId="546F6B7D" w:rsidR="00D5406C" w:rsidRDefault="00D5406C"/>
    <w:p w14:paraId="517B7FF0" w14:textId="518CCFD4" w:rsidR="00D5406C" w:rsidRDefault="00A803E7">
      <w:r>
        <w:t xml:space="preserve">Install </w:t>
      </w:r>
      <w:proofErr w:type="spellStart"/>
      <w:r>
        <w:t>Steghide</w:t>
      </w:r>
      <w:proofErr w:type="spellEnd"/>
    </w:p>
    <w:p w14:paraId="220DD501" w14:textId="746A4E38" w:rsidR="00A803E7" w:rsidRDefault="00A803E7">
      <w:r>
        <w:rPr>
          <w:noProof/>
        </w:rPr>
        <w:lastRenderedPageBreak/>
        <w:drawing>
          <wp:inline distT="0" distB="0" distL="0" distR="0" wp14:anchorId="51881533" wp14:editId="298F2AD1">
            <wp:extent cx="4379595" cy="3374390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595" cy="337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076C9" w14:textId="73EE9817" w:rsidR="00A803E7" w:rsidRDefault="00A803E7" w:rsidP="00A803E7">
      <w:r>
        <w:t>Embed File into JPEG</w:t>
      </w:r>
    </w:p>
    <w:p w14:paraId="234D8EB0" w14:textId="0155E4FF" w:rsidR="00A803E7" w:rsidRDefault="00A803E7" w:rsidP="00A803E7">
      <w:r>
        <w:rPr>
          <w:noProof/>
        </w:rPr>
        <w:drawing>
          <wp:inline distT="0" distB="0" distL="0" distR="0" wp14:anchorId="5F1AA046" wp14:editId="7B3A2978">
            <wp:extent cx="4427855" cy="3422015"/>
            <wp:effectExtent l="0" t="0" r="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855" cy="3422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D0AB2" w14:textId="7CE1D9EB" w:rsidR="00A803E7" w:rsidRDefault="00A803E7" w:rsidP="00A803E7">
      <w:r>
        <w:t>Extract Embedded File</w:t>
      </w:r>
    </w:p>
    <w:p w14:paraId="7F720141" w14:textId="4AA6CEB3" w:rsidR="00A803E7" w:rsidRDefault="00A803E7" w:rsidP="00A803E7">
      <w:r>
        <w:rPr>
          <w:noProof/>
        </w:rPr>
        <w:lastRenderedPageBreak/>
        <w:drawing>
          <wp:inline distT="0" distB="0" distL="0" distR="0" wp14:anchorId="06AFA558" wp14:editId="163A038C">
            <wp:extent cx="4406265" cy="340614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265" cy="340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E4BDF" w14:textId="17C4E98F" w:rsidR="00A803E7" w:rsidRDefault="00A803E7" w:rsidP="00A803E7"/>
    <w:p w14:paraId="4CD173C5" w14:textId="77777777" w:rsidR="000C1330" w:rsidRDefault="000C1330" w:rsidP="000C1330">
      <w:r>
        <w:t>------------------------------------------------------------------------------------------------------------------------------------------------------------------------------------------------------------------------</w:t>
      </w:r>
    </w:p>
    <w:p w14:paraId="0688E54D" w14:textId="77777777" w:rsidR="000C1330" w:rsidRDefault="000C1330"/>
    <w:p w14:paraId="30EB22D6" w14:textId="77777777" w:rsidR="00BF151A" w:rsidRDefault="00BF151A"/>
    <w:p w14:paraId="37757F51" w14:textId="77777777" w:rsidR="00BF151A" w:rsidRDefault="00BF151A"/>
    <w:p w14:paraId="55B7B712" w14:textId="77777777" w:rsidR="00BF151A" w:rsidRDefault="00BF151A"/>
    <w:p w14:paraId="623E8581" w14:textId="1394A3E5" w:rsidR="00EF01C8" w:rsidRDefault="00EF01C8"/>
    <w:p w14:paraId="48604F99" w14:textId="31DA7E65" w:rsidR="00EF01C8" w:rsidRDefault="00EF01C8"/>
    <w:p w14:paraId="262FAC0E" w14:textId="77777777" w:rsidR="00EF01C8" w:rsidRDefault="00EF01C8"/>
    <w:p w14:paraId="2CDC458A" w14:textId="77777777" w:rsidR="00057CA7" w:rsidRDefault="00057CA7"/>
    <w:p w14:paraId="07A63E55" w14:textId="0FB20844" w:rsidR="00140653" w:rsidRDefault="00140653"/>
    <w:p w14:paraId="3BF3DF53" w14:textId="77777777" w:rsidR="00140653" w:rsidRDefault="00140653"/>
    <w:p w14:paraId="7AA568EA" w14:textId="36B6DCE2" w:rsidR="00140653" w:rsidRDefault="00140653"/>
    <w:p w14:paraId="204497F4" w14:textId="02863AEB" w:rsidR="00140653" w:rsidRDefault="00140653"/>
    <w:p w14:paraId="728F0396" w14:textId="77777777" w:rsidR="00140653" w:rsidRDefault="00140653"/>
    <w:p w14:paraId="0605EB28" w14:textId="2C1B1C66" w:rsidR="00140653" w:rsidRDefault="00140653"/>
    <w:p w14:paraId="271D37BE" w14:textId="26F040D4" w:rsidR="00140653" w:rsidRDefault="00140653"/>
    <w:p w14:paraId="69F3BF75" w14:textId="77777777" w:rsidR="00140653" w:rsidRDefault="00140653"/>
    <w:p w14:paraId="68253DFA" w14:textId="77C790E2" w:rsidR="00A257A8" w:rsidRDefault="00A257A8"/>
    <w:p w14:paraId="3E0E31FA" w14:textId="41A011AC" w:rsidR="00A257A8" w:rsidRDefault="00A257A8"/>
    <w:p w14:paraId="34D2C2C2" w14:textId="77777777" w:rsidR="00A257A8" w:rsidRDefault="00A257A8"/>
    <w:p w14:paraId="23EEC73B" w14:textId="1A5DE9B2" w:rsidR="00A257A8" w:rsidRDefault="00A257A8"/>
    <w:p w14:paraId="1FDB122E" w14:textId="77777777" w:rsidR="00A257A8" w:rsidRDefault="00A257A8"/>
    <w:p w14:paraId="10ACF27D" w14:textId="55DF6E50" w:rsidR="00A257A8" w:rsidRDefault="00A257A8"/>
    <w:p w14:paraId="7797E925" w14:textId="19D83AD6" w:rsidR="00A257A8" w:rsidRDefault="00A257A8"/>
    <w:p w14:paraId="1755EA1A" w14:textId="5602B06D" w:rsidR="00A257A8" w:rsidRDefault="00A257A8"/>
    <w:p w14:paraId="40371C4A" w14:textId="77777777" w:rsidR="00A257A8" w:rsidRDefault="00A257A8"/>
    <w:sectPr w:rsidR="00A257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yNzc3NTUzNjM2tzRQ0lEKTi0uzszPAykwrgUAO9EG4iwAAAA="/>
  </w:docVars>
  <w:rsids>
    <w:rsidRoot w:val="007921CA"/>
    <w:rsid w:val="0003598A"/>
    <w:rsid w:val="00057CA7"/>
    <w:rsid w:val="000C1330"/>
    <w:rsid w:val="001208FE"/>
    <w:rsid w:val="00140653"/>
    <w:rsid w:val="003306B2"/>
    <w:rsid w:val="003777AF"/>
    <w:rsid w:val="00550045"/>
    <w:rsid w:val="0056582C"/>
    <w:rsid w:val="005702AC"/>
    <w:rsid w:val="005F58C2"/>
    <w:rsid w:val="0070748F"/>
    <w:rsid w:val="0073039E"/>
    <w:rsid w:val="00761DC3"/>
    <w:rsid w:val="007921CA"/>
    <w:rsid w:val="007F5F2C"/>
    <w:rsid w:val="008F0F39"/>
    <w:rsid w:val="00901FE7"/>
    <w:rsid w:val="00A257A8"/>
    <w:rsid w:val="00A37FCC"/>
    <w:rsid w:val="00A803E7"/>
    <w:rsid w:val="00B54AB5"/>
    <w:rsid w:val="00BA2799"/>
    <w:rsid w:val="00BF151A"/>
    <w:rsid w:val="00CE657D"/>
    <w:rsid w:val="00D5406C"/>
    <w:rsid w:val="00D57928"/>
    <w:rsid w:val="00D9578A"/>
    <w:rsid w:val="00E1003C"/>
    <w:rsid w:val="00E74C68"/>
    <w:rsid w:val="00EF01C8"/>
    <w:rsid w:val="00F36314"/>
    <w:rsid w:val="00FD7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C3914"/>
  <w15:chartTrackingRefBased/>
  <w15:docId w15:val="{71A1EAC4-03BA-4770-A2CA-F5E75DADF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059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9D3D12-42AD-43B5-93FA-673A096DC4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2</Pages>
  <Words>430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 S</dc:creator>
  <cp:keywords/>
  <dc:description/>
  <cp:lastModifiedBy>O S</cp:lastModifiedBy>
  <cp:revision>23</cp:revision>
  <dcterms:created xsi:type="dcterms:W3CDTF">2018-04-04T01:09:00Z</dcterms:created>
  <dcterms:modified xsi:type="dcterms:W3CDTF">2018-05-21T21:27:00Z</dcterms:modified>
</cp:coreProperties>
</file>